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  <w:r w:rsidR="006E28EA">
              <w:rPr>
                <w:rFonts w:ascii="Times New Roman" w:eastAsia="Times New Roman" w:hAnsi="Times New Roman" w:cs="Times New Roman"/>
              </w:rPr>
              <w:t>, IV supplies and ALS medications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EE4459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ble, Chair, Small TV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EE4459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BC75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EE4459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will be sitting in a chair at the table watching TV</w:t>
            </w:r>
            <w:r w:rsidR="00EB5536">
              <w:rPr>
                <w:rFonts w:ascii="Times New Roman" w:eastAsia="Times New Roman" w:hAnsi="Times New Roman" w:cs="Times New Roman"/>
              </w:rPr>
              <w:t xml:space="preserve"> with his spouse.</w:t>
            </w:r>
          </w:p>
          <w:p w:rsidR="00915663" w:rsidRPr="00BC75A5" w:rsidRDefault="00915663" w:rsidP="00BC75A5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V arms</w:t>
            </w:r>
            <w:r w:rsidR="00A72142">
              <w:rPr>
                <w:rFonts w:ascii="Times New Roman" w:eastAsia="Times New Roman" w:hAnsi="Times New Roman" w:cs="Times New Roman"/>
              </w:rPr>
              <w:t xml:space="preserve">, TV, </w:t>
            </w:r>
            <w:r w:rsidR="00BC75A5">
              <w:rPr>
                <w:rFonts w:ascii="Times New Roman" w:eastAsia="Times New Roman" w:hAnsi="Times New Roman" w:cs="Times New Roman"/>
              </w:rPr>
              <w:t>c</w:t>
            </w:r>
            <w:bookmarkStart w:id="0" w:name="_GoBack"/>
            <w:bookmarkEnd w:id="0"/>
            <w:r w:rsidR="00BC75A5">
              <w:rPr>
                <w:rFonts w:ascii="Times New Roman" w:eastAsia="Times New Roman" w:hAnsi="Times New Roman" w:cs="Times New Roman"/>
              </w:rPr>
              <w:t>hairs,</w:t>
            </w:r>
            <w:r w:rsidR="00A72142">
              <w:rPr>
                <w:rFonts w:ascii="Times New Roman" w:eastAsia="Times New Roman" w:hAnsi="Times New Roman" w:cs="Times New Roman"/>
              </w:rPr>
              <w:t xml:space="preserve"> and table</w:t>
            </w:r>
            <w:r>
              <w:rPr>
                <w:rFonts w:ascii="Times New Roman" w:eastAsia="Times New Roman" w:hAnsi="Times New Roman" w:cs="Times New Roman"/>
              </w:rPr>
              <w:t xml:space="preserve"> are in the room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EE4459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S vehicle, </w:t>
            </w:r>
            <w:r w:rsidR="00BC75A5">
              <w:rPr>
                <w:rFonts w:ascii="Times New Roman" w:eastAsia="Times New Roman" w:hAnsi="Times New Roman" w:cs="Times New Roman"/>
              </w:rPr>
              <w:t>you</w:t>
            </w:r>
            <w:r>
              <w:rPr>
                <w:rFonts w:ascii="Times New Roman" w:eastAsia="Times New Roman" w:hAnsi="Times New Roman" w:cs="Times New Roman"/>
              </w:rPr>
              <w:t xml:space="preserve"> are the primary care giver with one paramedic assistan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EE4459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Spouse, Fire Department First Responders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EE4459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will be pale, </w:t>
            </w:r>
            <w:r w:rsidR="00BC75A5">
              <w:rPr>
                <w:rFonts w:ascii="Times New Roman" w:eastAsia="Times New Roman" w:hAnsi="Times New Roman" w:cs="Times New Roman"/>
              </w:rPr>
              <w:t>cool,</w:t>
            </w:r>
            <w:r>
              <w:rPr>
                <w:rFonts w:ascii="Times New Roman" w:eastAsia="Times New Roman" w:hAnsi="Times New Roman" w:cs="Times New Roman"/>
              </w:rPr>
              <w:t xml:space="preserve"> and clammy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C75A5" w:rsidRPr="002C1821" w:rsidRDefault="00BC75A5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C75A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C75A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C75A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C75A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C75A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EE4459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 years old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EE4459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0 pounds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55FE6" w:rsidRPr="002C1821" w:rsidRDefault="00A8667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6E28EA">
              <w:rPr>
                <w:rFonts w:ascii="Times New Roman" w:eastAsia="Times New Roman" w:hAnsi="Times New Roman" w:cs="Times New Roman"/>
              </w:rPr>
              <w:t>15</w:t>
            </w:r>
            <w:r w:rsidR="00FA30BA">
              <w:rPr>
                <w:rFonts w:ascii="Times New Roman" w:eastAsia="Times New Roman" w:hAnsi="Times New Roman" w:cs="Times New Roman"/>
              </w:rPr>
              <w:t>30 hours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FA30BA" w:rsidP="00C03C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123 Anywhere Street, My Town – single family residen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FA30B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Chest pain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7811C2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Temperature of 68 degrees F, Clear and Mild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7811C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Fire Department First Responders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BD5088">
        <w:rPr>
          <w:rFonts w:ascii="Times New Roman" w:hAnsi="Times New Roman" w:cs="Times New Roman"/>
        </w:rPr>
        <w:t xml:space="preserve">: Squad 15 respond to 123 Anywhere Street for a 60 year old male complaining of chest pain.  </w:t>
      </w:r>
      <w:r w:rsidR="00695833">
        <w:rPr>
          <w:rFonts w:ascii="Times New Roman" w:hAnsi="Times New Roman" w:cs="Times New Roman"/>
        </w:rPr>
        <w:t>Fire Department First Responder has been dispatched as well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EC32B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Noise from the TV and Spouse answering questions during patient interview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255FE6" w:rsidRPr="002C1821" w:rsidRDefault="00EC32B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tting on a chair at the kitchen table watching TV and drinking coffee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EC32BE" w:rsidRDefault="00EC32B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appears to look pale, right hand over left side of chest and moving   </w:t>
            </w:r>
          </w:p>
          <w:p w:rsidR="00255FE6" w:rsidRPr="002C1821" w:rsidRDefault="00132DC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nd toward the left</w:t>
            </w:r>
            <w:r w:rsidR="00EC32BE">
              <w:rPr>
                <w:rFonts w:ascii="Times New Roman" w:eastAsia="Times New Roman" w:hAnsi="Times New Roman" w:cs="Times New Roman"/>
              </w:rPr>
              <w:t xml:space="preserve"> shoulder showing signs of pain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255FE6" w:rsidRPr="002C1821" w:rsidRDefault="00255FE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 year old male, 190 pounds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255FE6" w:rsidRDefault="00255FE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pouse standing next to patient, First Responders relaying information to   </w:t>
            </w:r>
          </w:p>
          <w:p w:rsidR="00255FE6" w:rsidRPr="002C1821" w:rsidRDefault="00255FE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Squad that they just arrived and no information has been obtained</w:t>
            </w:r>
          </w:p>
        </w:tc>
      </w:tr>
      <w:tr w:rsidR="001D25B8" w:rsidRPr="002C1821" w:rsidTr="00BC75A5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255FE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harp chest pain in the center of the chest radiating to left arm 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pPr w:leftFromText="180" w:rightFromText="180" w:vertAnchor="page" w:horzAnchor="margin" w:tblpY="1752"/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840"/>
        <w:gridCol w:w="7068"/>
      </w:tblGrid>
      <w:tr w:rsidR="001D25B8" w:rsidRPr="002C1821" w:rsidTr="00BC75A5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BC75A5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8667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appears uncomfortable, grabbing his chest as in pain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8667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ert and oriented to person, place, </w:t>
            </w:r>
            <w:r w:rsidR="00BC75A5">
              <w:rPr>
                <w:rFonts w:ascii="Times New Roman" w:eastAsia="Times New Roman" w:hAnsi="Times New Roman" w:cs="Times New Roman"/>
              </w:rPr>
              <w:t>time,</w:t>
            </w:r>
            <w:r>
              <w:rPr>
                <w:rFonts w:ascii="Times New Roman" w:eastAsia="Times New Roman" w:hAnsi="Times New Roman" w:cs="Times New Roman"/>
              </w:rPr>
              <w:t xml:space="preserve"> and events leading to the chief complaint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8667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8667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qual rise and fall of the chest, spontaneous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8667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rong pulse, no obvious external bleeding noted</w:t>
            </w:r>
          </w:p>
        </w:tc>
      </w:tr>
      <w:tr w:rsidR="001D25B8" w:rsidRPr="002C1821" w:rsidTr="00BC75A5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C2BFC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id sternal chest pain radiating to the left shoulder 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E28EA" w:rsidRDefault="006E28EA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fter breakfast this morning, had a mild case of chest pain.  Because of the discomfort, took one Nitro tab.  Pain went away</w:t>
            </w:r>
            <w:r w:rsidR="00D7235E">
              <w:rPr>
                <w:rFonts w:ascii="Times New Roman" w:eastAsia="Times New Roman" w:hAnsi="Times New Roman" w:cs="Times New Roman"/>
              </w:rPr>
              <w:t xml:space="preserve"> and felt better.</w:t>
            </w:r>
          </w:p>
          <w:p w:rsidR="00D7235E" w:rsidRDefault="00D7235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fter lunch, decided to mow the lawn.  While cutting the grass, chest pain reappeared.  Was mild at the time and decided to finish before the basketball game on TV.</w:t>
            </w:r>
          </w:p>
          <w:p w:rsidR="00D7235E" w:rsidRDefault="00D7235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in became worse as the chore was finished.  Took a Nitro tab to take away the pain when finished at 1500 hours.</w:t>
            </w:r>
          </w:p>
          <w:p w:rsidR="00D7235E" w:rsidRDefault="00D7235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le watching TV, the pain returned.  911 call made by spouse</w:t>
            </w:r>
          </w:p>
          <w:p w:rsidR="00D7235E" w:rsidRDefault="00D7235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in was different from last two events.  Sharp and at center of chest moving to left shoulder.  </w:t>
            </w:r>
          </w:p>
          <w:p w:rsidR="006E28EA" w:rsidRPr="006E28EA" w:rsidRDefault="00D7235E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t. states no trouble breathing </w:t>
            </w:r>
            <w:r w:rsidR="00BC75A5">
              <w:rPr>
                <w:rFonts w:ascii="Times New Roman" w:eastAsia="Times New Roman" w:hAnsi="Times New Roman" w:cs="Times New Roman"/>
              </w:rPr>
              <w:t>now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7235E" w:rsidRDefault="00950BA7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els somewhat nauseated, negative vomiting.  Has not taken Viagra</w:t>
            </w:r>
            <w:r w:rsidR="00C03C82">
              <w:rPr>
                <w:rFonts w:ascii="Times New Roman" w:eastAsia="Times New Roman" w:hAnsi="Times New Roman" w:cs="Times New Roman"/>
              </w:rPr>
              <w:t xml:space="preserve"> ®</w:t>
            </w:r>
            <w:r>
              <w:rPr>
                <w:rFonts w:ascii="Times New Roman" w:eastAsia="Times New Roman" w:hAnsi="Times New Roman" w:cs="Times New Roman"/>
              </w:rPr>
              <w:t xml:space="preserve"> today</w:t>
            </w:r>
            <w:r w:rsidR="00132DC8">
              <w:rPr>
                <w:rFonts w:ascii="Times New Roman" w:eastAsia="Times New Roman" w:hAnsi="Times New Roman" w:cs="Times New Roman"/>
              </w:rPr>
              <w:t>.</w:t>
            </w:r>
          </w:p>
          <w:p w:rsidR="00D7235E" w:rsidRDefault="00132DC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in radiates left arm, nowhere else</w:t>
            </w:r>
            <w:r w:rsidR="00C75C67">
              <w:rPr>
                <w:rFonts w:ascii="Times New Roman" w:eastAsia="Times New Roman" w:hAnsi="Times New Roman" w:cs="Times New Roman"/>
              </w:rPr>
              <w:t>.  Last time nitro was taken he became very lightheaded and felt like he was going to pass out.</w:t>
            </w:r>
          </w:p>
          <w:p w:rsidR="00D7235E" w:rsidRPr="002C1821" w:rsidRDefault="00132DC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ld discomfort when breathing</w:t>
            </w:r>
          </w:p>
        </w:tc>
      </w:tr>
      <w:tr w:rsidR="001D25B8" w:rsidRPr="002C1821" w:rsidTr="00BC75A5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7235E" w:rsidRPr="002C1821" w:rsidRDefault="004834CC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d a mild heart attack a year ago</w:t>
            </w:r>
            <w:r w:rsidR="0000542A">
              <w:rPr>
                <w:rFonts w:ascii="Times New Roman" w:eastAsia="Times New Roman" w:hAnsi="Times New Roman" w:cs="Times New Roman"/>
              </w:rPr>
              <w:t>, knee replacement 6 months ago.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834CC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itro tabs, Aspirin 81 mg, Lovastatin 40 mg, </w:t>
            </w:r>
            <w:r w:rsidR="00C03C82">
              <w:rPr>
                <w:rFonts w:ascii="Times New Roman" w:eastAsia="Times New Roman" w:hAnsi="Times New Roman" w:cs="Times New Roman"/>
              </w:rPr>
              <w:t xml:space="preserve">Warfarin </w:t>
            </w:r>
            <w:r w:rsidR="007C2BFC">
              <w:rPr>
                <w:rFonts w:ascii="Times New Roman" w:eastAsia="Times New Roman" w:hAnsi="Times New Roman" w:cs="Times New Roman"/>
              </w:rPr>
              <w:t>2 mg,</w:t>
            </w:r>
            <w:r w:rsidR="00A86673">
              <w:rPr>
                <w:rFonts w:ascii="Times New Roman" w:eastAsia="Times New Roman" w:hAnsi="Times New Roman" w:cs="Times New Roman"/>
              </w:rPr>
              <w:t xml:space="preserve"> Viagra</w:t>
            </w:r>
            <w:r w:rsidR="00C03C82">
              <w:rPr>
                <w:rFonts w:ascii="Times New Roman" w:eastAsia="Times New Roman" w:hAnsi="Times New Roman" w:cs="Times New Roman"/>
              </w:rPr>
              <w:t xml:space="preserve"> ®</w:t>
            </w:r>
            <w:r w:rsidR="00A86673">
              <w:rPr>
                <w:rFonts w:ascii="Times New Roman" w:eastAsia="Times New Roman" w:hAnsi="Times New Roman" w:cs="Times New Roman"/>
              </w:rPr>
              <w:t xml:space="preserve"> 50 mg,</w:t>
            </w:r>
            <w:r w:rsidR="007C2BFC">
              <w:rPr>
                <w:rFonts w:ascii="Times New Roman" w:eastAsia="Times New Roman" w:hAnsi="Times New Roman" w:cs="Times New Roman"/>
              </w:rPr>
              <w:t xml:space="preserve"> Vitamin D, Vitamin C, Allergic to Penicillin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7235E" w:rsidRDefault="00C75C67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nt to the doctor for annual physical.  Nothing out of the ordinary.</w:t>
            </w:r>
          </w:p>
          <w:p w:rsidR="00C75C67" w:rsidRPr="002C1821" w:rsidRDefault="00C75C67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D25B8" w:rsidRPr="002C1821" w:rsidTr="00BC75A5">
        <w:trPr>
          <w:trHeight w:val="70"/>
        </w:trPr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7235E" w:rsidRPr="002C1821" w:rsidRDefault="00C75C67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rdiac history in the family.  Father died of a heart attack at the age of 60.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7235E" w:rsidRPr="002C1821" w:rsidRDefault="00BC75A5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BC75A5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BC75A5">
        <w:trPr>
          <w:trHeight w:val="719"/>
        </w:trPr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BC75A5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813C7B">
              <w:rPr>
                <w:rFonts w:ascii="Times New Roman" w:eastAsia="Times New Roman" w:hAnsi="Times New Roman" w:cs="Times New Roman"/>
              </w:rPr>
              <w:t>118/84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813C7B">
              <w:rPr>
                <w:rFonts w:ascii="Times New Roman" w:eastAsia="Times New Roman" w:hAnsi="Times New Roman" w:cs="Times New Roman"/>
              </w:rPr>
              <w:t>80</w:t>
            </w:r>
          </w:p>
          <w:p w:rsidR="000E4EF9" w:rsidRDefault="00705926" w:rsidP="00BC75A5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813C7B">
              <w:rPr>
                <w:rFonts w:ascii="Times New Roman" w:eastAsia="Times New Roman" w:hAnsi="Times New Roman" w:cs="Times New Roman"/>
              </w:rPr>
              <w:t>1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813C7B">
              <w:rPr>
                <w:rFonts w:ascii="Times New Roman" w:eastAsia="Times New Roman" w:hAnsi="Times New Roman" w:cs="Times New Roman"/>
              </w:rPr>
              <w:t>: 8 out of 10</w:t>
            </w:r>
          </w:p>
          <w:p w:rsidR="00813C7B" w:rsidRDefault="0070592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813C7B">
              <w:rPr>
                <w:rFonts w:ascii="Times New Roman" w:eastAsia="Times New Roman" w:hAnsi="Times New Roman" w:cs="Times New Roman"/>
              </w:rPr>
              <w:t>98.6 F</w:t>
            </w:r>
          </w:p>
          <w:p w:rsidR="00813C7B" w:rsidRPr="002C1821" w:rsidRDefault="00705926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BC75A5">
              <w:rPr>
                <w:rFonts w:ascii="Times New Roman" w:eastAsia="Times New Roman" w:hAnsi="Times New Roman" w:cs="Times New Roman"/>
              </w:rPr>
              <w:t>: (</w:t>
            </w:r>
            <w:r w:rsidR="00C75C67">
              <w:rPr>
                <w:rFonts w:ascii="Times New Roman" w:eastAsia="Times New Roman" w:hAnsi="Times New Roman" w:cs="Times New Roman"/>
              </w:rPr>
              <w:t>E) Eyes open spontaneously, (V) Alert and Oriented x 4, (M) Obeys all commands.  Total = 15</w:t>
            </w:r>
          </w:p>
        </w:tc>
      </w:tr>
      <w:tr w:rsidR="001D25B8" w:rsidRPr="002C1821" w:rsidTr="00BC75A5">
        <w:trPr>
          <w:trHeight w:val="287"/>
        </w:trPr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96933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75C67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Lung sounds = </w:t>
            </w:r>
            <w:r w:rsidR="0000542A">
              <w:rPr>
                <w:rFonts w:ascii="Times New Roman" w:eastAsia="Times New Roman" w:hAnsi="Times New Roman" w:cs="Times New Roman"/>
              </w:rPr>
              <w:t xml:space="preserve">mild </w:t>
            </w:r>
            <w:r>
              <w:rPr>
                <w:rFonts w:ascii="Times New Roman" w:eastAsia="Times New Roman" w:hAnsi="Times New Roman" w:cs="Times New Roman"/>
              </w:rPr>
              <w:t>wheezing lower lobes, both sides (Play sound file)</w:t>
            </w:r>
            <w:r w:rsidR="00FE5D82" w:rsidRPr="00FE5D82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260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harp chest pain which radiates to the left shoulder down the left arm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260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useated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41DD9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, cool and diaphoretic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lastRenderedPageBreak/>
              <w:t>Endocrine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BC75A5">
        <w:tc>
          <w:tcPr>
            <w:tcW w:w="3840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F57549" w:rsidRDefault="00A260B8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ditional diagnostic test as</w:t>
            </w:r>
            <w:r w:rsidR="00F57549">
              <w:rPr>
                <w:rFonts w:ascii="Times New Roman" w:eastAsia="Times New Roman" w:hAnsi="Times New Roman" w:cs="Times New Roman"/>
              </w:rPr>
              <w:t xml:space="preserve"> necessary</w:t>
            </w:r>
          </w:p>
        </w:tc>
        <w:tc>
          <w:tcPr>
            <w:tcW w:w="7068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BC75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F57549">
              <w:rPr>
                <w:rFonts w:ascii="Times New Roman" w:eastAsia="Times New Roman" w:hAnsi="Times New Roman" w:cs="Times New Roman"/>
              </w:rPr>
              <w:t xml:space="preserve"> 93% on room air,</w:t>
            </w:r>
            <w:r w:rsidR="00A260B8">
              <w:rPr>
                <w:rFonts w:ascii="Times New Roman" w:eastAsia="Times New Roman" w:hAnsi="Times New Roman" w:cs="Times New Roman"/>
              </w:rPr>
              <w:t xml:space="preserve"> 12 lead EKG</w:t>
            </w:r>
            <w:r w:rsidR="00F57549">
              <w:rPr>
                <w:rFonts w:ascii="Times New Roman" w:eastAsia="Times New Roman" w:hAnsi="Times New Roman" w:cs="Times New Roman"/>
              </w:rPr>
              <w:t xml:space="preserve"> normal sinus with STEMI</w:t>
            </w:r>
            <w:r w:rsidR="00A260B8">
              <w:rPr>
                <w:rFonts w:ascii="Times New Roman" w:eastAsia="Times New Roman" w:hAnsi="Times New Roman" w:cs="Times New Roman"/>
              </w:rPr>
              <w:t xml:space="preserve">, </w:t>
            </w:r>
            <w:r w:rsidR="00F57549">
              <w:rPr>
                <w:rFonts w:ascii="Times New Roman" w:eastAsia="Times New Roman" w:hAnsi="Times New Roman" w:cs="Times New Roman"/>
              </w:rPr>
              <w:t>BGL of 90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0E4EF9" w:rsidRDefault="001514BB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ace patient in a comfortable position to help relieve pain.</w:t>
            </w:r>
          </w:p>
          <w:p w:rsidR="001514BB" w:rsidRDefault="001514BB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Give oxygen </w:t>
            </w:r>
          </w:p>
          <w:p w:rsidR="001514BB" w:rsidRDefault="001514BB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stablish an IV</w:t>
            </w:r>
          </w:p>
          <w:p w:rsidR="00D55A8A" w:rsidRDefault="00D55A8A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KG monitor – recognize STEMI</w:t>
            </w:r>
          </w:p>
          <w:p w:rsidR="00D55A8A" w:rsidRDefault="00D55A8A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minister aspirin 160 - 325 mg.</w:t>
            </w:r>
          </w:p>
          <w:p w:rsidR="00D55A8A" w:rsidRDefault="00D55A8A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itro tab to relieve chest pain</w:t>
            </w:r>
          </w:p>
          <w:p w:rsidR="001514BB" w:rsidRPr="001514BB" w:rsidRDefault="00D55A8A" w:rsidP="001514B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rphine if nitro does not relieve pain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BC75A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dditional Resources </w:t>
            </w:r>
          </w:p>
        </w:tc>
        <w:tc>
          <w:tcPr>
            <w:tcW w:w="7200" w:type="dxa"/>
          </w:tcPr>
          <w:p w:rsidR="001D25B8" w:rsidRPr="002C1821" w:rsidRDefault="00BC75A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D55A8A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relief when Nitro administered.  Pain reduced with morphine.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1514BB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V is on and his spouse keeps answering questions about his heart problems and medication.  Team leader must correct problem.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C35986">
              <w:rPr>
                <w:rFonts w:ascii="Times New Roman" w:eastAsia="Times New Roman" w:hAnsi="Times New Roman" w:cs="Times New Roman"/>
              </w:rPr>
              <w:t>110/8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C35986">
              <w:rPr>
                <w:rFonts w:ascii="Times New Roman" w:eastAsia="Times New Roman" w:hAnsi="Times New Roman" w:cs="Times New Roman"/>
              </w:rPr>
              <w:t>80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C35986">
              <w:rPr>
                <w:rFonts w:ascii="Times New Roman" w:eastAsia="Times New Roman" w:hAnsi="Times New Roman" w:cs="Times New Roman"/>
              </w:rPr>
              <w:t xml:space="preserve">14 </w:t>
            </w:r>
            <w:r w:rsidR="00C35986">
              <w:rPr>
                <w:rFonts w:ascii="Times New Roman" w:eastAsia="Times New Roman" w:hAnsi="Times New Roman" w:cs="Times New Roman"/>
              </w:rPr>
              <w:tab/>
              <w:t>Pain: 2 out of 10</w:t>
            </w:r>
          </w:p>
          <w:p w:rsidR="00C51497" w:rsidRPr="002C1821" w:rsidRDefault="00C35986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ung sounds are clear bilaterally</w:t>
            </w:r>
            <w:r w:rsidR="00D102CD">
              <w:rPr>
                <w:rFonts w:ascii="Times New Roman" w:eastAsia="Times New Roman" w:hAnsi="Times New Roman" w:cs="Times New Roman"/>
              </w:rPr>
              <w:t>, chest pain reduced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C35986">
              <w:rPr>
                <w:rFonts w:ascii="Times New Roman" w:eastAsia="Times New Roman" w:hAnsi="Times New Roman" w:cs="Times New Roman"/>
              </w:rPr>
              <w:t>86/4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C35986">
              <w:rPr>
                <w:rFonts w:ascii="Times New Roman" w:eastAsia="Times New Roman" w:hAnsi="Times New Roman" w:cs="Times New Roman"/>
              </w:rPr>
              <w:t>110</w:t>
            </w:r>
          </w:p>
          <w:p w:rsidR="00C51497" w:rsidRDefault="0092148F" w:rsidP="00C35986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D102CD">
              <w:rPr>
                <w:rFonts w:ascii="Times New Roman" w:eastAsia="Times New Roman" w:hAnsi="Times New Roman" w:cs="Times New Roman"/>
              </w:rPr>
              <w:t>26</w:t>
            </w:r>
            <w:r w:rsidR="00D102CD">
              <w:rPr>
                <w:rFonts w:ascii="Times New Roman" w:eastAsia="Times New Roman" w:hAnsi="Times New Roman" w:cs="Times New Roman"/>
              </w:rPr>
              <w:tab/>
              <w:t>Pain: 10</w:t>
            </w:r>
            <w:r w:rsidR="00C35986">
              <w:rPr>
                <w:rFonts w:ascii="Times New Roman" w:eastAsia="Times New Roman" w:hAnsi="Times New Roman" w:cs="Times New Roman"/>
              </w:rPr>
              <w:t xml:space="preserve"> out of 10</w:t>
            </w:r>
          </w:p>
          <w:p w:rsidR="00C35986" w:rsidRPr="002C1821" w:rsidRDefault="00C35986" w:rsidP="00C35986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crease in respiratory distress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1D25B8" w:rsidRPr="00FE5D82" w:rsidRDefault="00D55A8A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cognize </w:t>
            </w:r>
            <w:r w:rsidR="0000542A">
              <w:rPr>
                <w:rFonts w:ascii="Times New Roman" w:eastAsia="Times New Roman" w:hAnsi="Times New Roman" w:cs="Times New Roman"/>
              </w:rPr>
              <w:t>this is a cardiac emergency requiring</w:t>
            </w:r>
            <w:r>
              <w:rPr>
                <w:rFonts w:ascii="Times New Roman" w:eastAsia="Times New Roman" w:hAnsi="Times New Roman" w:cs="Times New Roman"/>
              </w:rPr>
              <w:t xml:space="preserve"> transport to a cardiac care facility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EC1" w:rsidRDefault="00254EC1" w:rsidP="001D25B8">
      <w:pPr>
        <w:spacing w:after="0" w:line="240" w:lineRule="auto"/>
      </w:pPr>
      <w:r>
        <w:separator/>
      </w:r>
    </w:p>
  </w:endnote>
  <w:endnote w:type="continuationSeparator" w:id="0">
    <w:p w:rsidR="00254EC1" w:rsidRDefault="00254EC1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BFC" w:rsidRPr="006B36B1" w:rsidRDefault="007C2BFC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B2ECF">
      <w:rPr>
        <w:rFonts w:ascii="Times New Roman" w:eastAsia="Times New Roman" w:hAnsi="Times New Roman" w:cs="Times New Roman"/>
        <w:b/>
        <w:bCs/>
        <w:noProof/>
        <w:sz w:val="12"/>
        <w:szCs w:val="12"/>
      </w:rPr>
      <w:t>4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7C2BFC" w:rsidRPr="006B36B1" w:rsidRDefault="007C2BFC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7C2BFC" w:rsidRDefault="007C2B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EC1" w:rsidRDefault="00254EC1" w:rsidP="001D25B8">
      <w:pPr>
        <w:spacing w:after="0" w:line="240" w:lineRule="auto"/>
      </w:pPr>
      <w:r>
        <w:separator/>
      </w:r>
    </w:p>
  </w:footnote>
  <w:footnote w:type="continuationSeparator" w:id="0">
    <w:p w:rsidR="00254EC1" w:rsidRDefault="00254EC1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BFC" w:rsidRPr="001A204A" w:rsidRDefault="007C2BFC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7C2BFC" w:rsidRPr="00BC75A5" w:rsidRDefault="00C03C82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BC75A5">
      <w:rPr>
        <w:rFonts w:ascii="Times New Roman" w:eastAsia="Times New Roman" w:hAnsi="Times New Roman" w:cs="Times New Roman"/>
        <w:sz w:val="24"/>
        <w:szCs w:val="24"/>
      </w:rPr>
      <w:t>Adult Chest Pa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9751A"/>
    <w:multiLevelType w:val="hybridMultilevel"/>
    <w:tmpl w:val="51E2A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514185"/>
    <w:multiLevelType w:val="hybridMultilevel"/>
    <w:tmpl w:val="9D4CD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10"/>
  </w:num>
  <w:num w:numId="6">
    <w:abstractNumId w:val="2"/>
  </w:num>
  <w:num w:numId="7">
    <w:abstractNumId w:val="5"/>
  </w:num>
  <w:num w:numId="8">
    <w:abstractNumId w:val="7"/>
  </w:num>
  <w:num w:numId="9">
    <w:abstractNumId w:val="9"/>
  </w:num>
  <w:num w:numId="10">
    <w:abstractNumId w:val="11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0542A"/>
    <w:rsid w:val="000419BD"/>
    <w:rsid w:val="00055162"/>
    <w:rsid w:val="00062F16"/>
    <w:rsid w:val="000A3B62"/>
    <w:rsid w:val="000C230B"/>
    <w:rsid w:val="000E4EF9"/>
    <w:rsid w:val="00132DC8"/>
    <w:rsid w:val="001514BB"/>
    <w:rsid w:val="00161104"/>
    <w:rsid w:val="00164675"/>
    <w:rsid w:val="001A1F28"/>
    <w:rsid w:val="001D25B8"/>
    <w:rsid w:val="00254EC1"/>
    <w:rsid w:val="00255FE6"/>
    <w:rsid w:val="002A0081"/>
    <w:rsid w:val="002B40EF"/>
    <w:rsid w:val="002C1821"/>
    <w:rsid w:val="0031390D"/>
    <w:rsid w:val="00317CA3"/>
    <w:rsid w:val="0036082B"/>
    <w:rsid w:val="0036164B"/>
    <w:rsid w:val="00396933"/>
    <w:rsid w:val="0040253E"/>
    <w:rsid w:val="00425E38"/>
    <w:rsid w:val="004834CC"/>
    <w:rsid w:val="004D1BFD"/>
    <w:rsid w:val="0053628C"/>
    <w:rsid w:val="00540161"/>
    <w:rsid w:val="005951E7"/>
    <w:rsid w:val="005B2066"/>
    <w:rsid w:val="005B7BBC"/>
    <w:rsid w:val="00602916"/>
    <w:rsid w:val="00603A54"/>
    <w:rsid w:val="00632706"/>
    <w:rsid w:val="006525C1"/>
    <w:rsid w:val="00695833"/>
    <w:rsid w:val="006A39ED"/>
    <w:rsid w:val="006B36B1"/>
    <w:rsid w:val="006E28EA"/>
    <w:rsid w:val="00705926"/>
    <w:rsid w:val="00710838"/>
    <w:rsid w:val="007655CF"/>
    <w:rsid w:val="00775653"/>
    <w:rsid w:val="007811C2"/>
    <w:rsid w:val="007C2BFC"/>
    <w:rsid w:val="007E2709"/>
    <w:rsid w:val="00813C7B"/>
    <w:rsid w:val="00824988"/>
    <w:rsid w:val="00875F34"/>
    <w:rsid w:val="008A29BD"/>
    <w:rsid w:val="008F25A8"/>
    <w:rsid w:val="00915663"/>
    <w:rsid w:val="0092148F"/>
    <w:rsid w:val="009245DD"/>
    <w:rsid w:val="00941C88"/>
    <w:rsid w:val="00950BA7"/>
    <w:rsid w:val="00956063"/>
    <w:rsid w:val="009767DC"/>
    <w:rsid w:val="00992199"/>
    <w:rsid w:val="009E1E91"/>
    <w:rsid w:val="009E47C4"/>
    <w:rsid w:val="009F4204"/>
    <w:rsid w:val="00A260B8"/>
    <w:rsid w:val="00A371E2"/>
    <w:rsid w:val="00A72142"/>
    <w:rsid w:val="00A84DA8"/>
    <w:rsid w:val="00A86673"/>
    <w:rsid w:val="00AE76A8"/>
    <w:rsid w:val="00B24364"/>
    <w:rsid w:val="00B27DCD"/>
    <w:rsid w:val="00B41DD9"/>
    <w:rsid w:val="00BC75A5"/>
    <w:rsid w:val="00BD5088"/>
    <w:rsid w:val="00C03C82"/>
    <w:rsid w:val="00C35986"/>
    <w:rsid w:val="00C51497"/>
    <w:rsid w:val="00C75C67"/>
    <w:rsid w:val="00CB2ECF"/>
    <w:rsid w:val="00CE3BF2"/>
    <w:rsid w:val="00D102CD"/>
    <w:rsid w:val="00D10683"/>
    <w:rsid w:val="00D37B6C"/>
    <w:rsid w:val="00D512BA"/>
    <w:rsid w:val="00D55A8A"/>
    <w:rsid w:val="00D637A0"/>
    <w:rsid w:val="00D7235E"/>
    <w:rsid w:val="00D877AB"/>
    <w:rsid w:val="00D92F8F"/>
    <w:rsid w:val="00DA3839"/>
    <w:rsid w:val="00DB6A21"/>
    <w:rsid w:val="00DD1624"/>
    <w:rsid w:val="00DF5542"/>
    <w:rsid w:val="00EB29C5"/>
    <w:rsid w:val="00EB5536"/>
    <w:rsid w:val="00EC32BE"/>
    <w:rsid w:val="00EE4459"/>
    <w:rsid w:val="00F57549"/>
    <w:rsid w:val="00FA30BA"/>
    <w:rsid w:val="00FA64B7"/>
    <w:rsid w:val="00FB0830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F75E75"/>
  <w15:docId w15:val="{3BA5954C-929C-44A5-8440-10A89F491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1-28T13:11:00Z</cp:lastPrinted>
  <dcterms:created xsi:type="dcterms:W3CDTF">2016-05-14T21:16:00Z</dcterms:created>
  <dcterms:modified xsi:type="dcterms:W3CDTF">2017-08-3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